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BAB11" w14:textId="3E617F06" w:rsidR="00D140E4" w:rsidRDefault="009F79FE" w:rsidP="00D140E4">
      <w:r w:rsidRPr="0021350E">
        <w:rPr>
          <w:noProof/>
        </w:rPr>
        <w:drawing>
          <wp:inline distT="0" distB="0" distL="0" distR="0" wp14:anchorId="69074247" wp14:editId="5964306B">
            <wp:extent cx="2476500" cy="416836"/>
            <wp:effectExtent l="0" t="0" r="0" b="2540"/>
            <wp:docPr id="1" name="Picture 1" descr="Colorado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416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E8E4F" w14:textId="77777777" w:rsidR="00D140E4" w:rsidRPr="00CD061B" w:rsidRDefault="00D140E4" w:rsidP="00D140E4">
      <w:pPr>
        <w:rPr>
          <w:rFonts w:ascii="Trebuchet MS" w:eastAsia="Times New Roman" w:hAnsi="Trebuchet MS"/>
          <w:color w:val="0070C0"/>
          <w:sz w:val="18"/>
          <w:szCs w:val="18"/>
        </w:rPr>
      </w:pPr>
      <w:r w:rsidRPr="00CD061B">
        <w:rPr>
          <w:rFonts w:ascii="Trebuchet MS" w:eastAsia="Times New Roman" w:hAnsi="Trebuchet MS"/>
          <w:color w:val="0070C0"/>
          <w:sz w:val="18"/>
          <w:szCs w:val="18"/>
        </w:rPr>
        <w:t>Division of Capital Construction</w:t>
      </w:r>
    </w:p>
    <w:p w14:paraId="13862C17" w14:textId="77777777" w:rsidR="00D140E4" w:rsidRPr="0096602B" w:rsidRDefault="00F85896" w:rsidP="0096602B">
      <w:pPr>
        <w:rPr>
          <w:rFonts w:ascii="Museo Slab 500" w:hAnsi="Museo Slab 500"/>
          <w:sz w:val="24"/>
        </w:rPr>
      </w:pPr>
      <w:r w:rsidRPr="0096602B">
        <w:rPr>
          <w:rFonts w:ascii="Museo Slab 500" w:hAnsi="Museo Slab 500"/>
          <w:sz w:val="24"/>
        </w:rPr>
        <w:t>B.E.S.T. Safety/Security Grant Supplemental Questionnaire</w:t>
      </w:r>
    </w:p>
    <w:p w14:paraId="1D563B76" w14:textId="77777777" w:rsidR="00D140E4" w:rsidRPr="0096602B" w:rsidRDefault="00D140E4" w:rsidP="00D140E4">
      <w:pPr>
        <w:autoSpaceDE w:val="0"/>
        <w:autoSpaceDN w:val="0"/>
        <w:adjustRightInd w:val="0"/>
        <w:spacing w:after="0" w:line="240" w:lineRule="auto"/>
        <w:jc w:val="both"/>
        <w:rPr>
          <w:rFonts w:ascii="Trebuchet MS" w:hAnsi="Trebuchet MS"/>
          <w:b/>
        </w:rPr>
      </w:pPr>
    </w:p>
    <w:p w14:paraId="2E6BD4B8" w14:textId="3D49D81F" w:rsidR="00D140E4" w:rsidRDefault="00F85896" w:rsidP="00652454">
      <w:p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96602B">
        <w:rPr>
          <w:rFonts w:cs="Calibri"/>
        </w:rPr>
        <w:t xml:space="preserve">The following list of questions is </w:t>
      </w:r>
      <w:r w:rsidR="00652454">
        <w:rPr>
          <w:rFonts w:cs="Calibri"/>
        </w:rPr>
        <w:t xml:space="preserve">a supplement </w:t>
      </w:r>
      <w:r w:rsidRPr="0096602B">
        <w:rPr>
          <w:rFonts w:cs="Calibri"/>
        </w:rPr>
        <w:t xml:space="preserve">intended to assist BEST staff in evaluating </w:t>
      </w:r>
      <w:r w:rsidR="00652454">
        <w:rPr>
          <w:rFonts w:cs="Calibri"/>
        </w:rPr>
        <w:t>the</w:t>
      </w:r>
      <w:r w:rsidRPr="0096602B">
        <w:rPr>
          <w:rFonts w:cs="Calibri"/>
        </w:rPr>
        <w:t xml:space="preserve"> </w:t>
      </w:r>
      <w:r w:rsidR="00652454">
        <w:rPr>
          <w:rFonts w:cs="Calibri"/>
        </w:rPr>
        <w:t xml:space="preserve">completeness of diligence </w:t>
      </w:r>
      <w:r w:rsidRPr="0096602B">
        <w:rPr>
          <w:rFonts w:cs="Calibri"/>
        </w:rPr>
        <w:t xml:space="preserve">in regard to requests for grants to improve security through technological or physical means. </w:t>
      </w:r>
      <w:r w:rsidR="00652454">
        <w:rPr>
          <w:rFonts w:cs="Calibri"/>
        </w:rPr>
        <w:t>You may wish to</w:t>
      </w:r>
      <w:r w:rsidRPr="0096602B">
        <w:rPr>
          <w:rFonts w:cs="Calibri"/>
        </w:rPr>
        <w:t xml:space="preserve"> </w:t>
      </w:r>
      <w:r w:rsidR="00652454">
        <w:rPr>
          <w:rFonts w:cs="Calibri"/>
        </w:rPr>
        <w:t>consider utilizing and repeating the content of your answers below in the relevant sections of your online application</w:t>
      </w:r>
      <w:r w:rsidR="00FE7242">
        <w:rPr>
          <w:rFonts w:cs="Calibri"/>
        </w:rPr>
        <w:t xml:space="preserve"> for consideration by the CCAB</w:t>
      </w:r>
      <w:r w:rsidRPr="0096602B">
        <w:rPr>
          <w:rFonts w:cs="Calibri"/>
        </w:rPr>
        <w:t>.</w:t>
      </w:r>
      <w:r w:rsidR="00D140E4" w:rsidRPr="0096602B">
        <w:rPr>
          <w:rFonts w:cs="Calibri"/>
        </w:rPr>
        <w:t xml:space="preserve"> </w:t>
      </w:r>
    </w:p>
    <w:p w14:paraId="4AA4E527" w14:textId="77777777" w:rsidR="00652454" w:rsidRPr="00652454" w:rsidRDefault="00652454" w:rsidP="00652454">
      <w:pPr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</w:p>
    <w:p w14:paraId="5CAB118E" w14:textId="0501092A" w:rsidR="00652454" w:rsidRPr="00652454" w:rsidRDefault="00652454" w:rsidP="0096602B">
      <w:pPr>
        <w:jc w:val="both"/>
        <w:rPr>
          <w:b/>
          <w:u w:val="single"/>
        </w:rPr>
      </w:pPr>
      <w:r w:rsidRPr="00652454">
        <w:rPr>
          <w:b/>
          <w:u w:val="single"/>
        </w:rPr>
        <w:t>Deficiencies:</w:t>
      </w:r>
    </w:p>
    <w:p w14:paraId="79CC721A" w14:textId="33519737" w:rsidR="00F85896" w:rsidRPr="00AF3262" w:rsidRDefault="00F85896" w:rsidP="00F85896">
      <w:pPr>
        <w:jc w:val="both"/>
        <w:rPr>
          <w:b/>
        </w:rPr>
      </w:pPr>
      <w:r w:rsidRPr="00AF3262">
        <w:rPr>
          <w:b/>
        </w:rPr>
        <w:t xml:space="preserve">Q1: Has a </w:t>
      </w:r>
      <w:r w:rsidR="00C17539">
        <w:rPr>
          <w:b/>
        </w:rPr>
        <w:t xml:space="preserve">safety and </w:t>
      </w:r>
      <w:r w:rsidRPr="00AF3262">
        <w:rPr>
          <w:b/>
        </w:rPr>
        <w:t xml:space="preserve">security </w:t>
      </w:r>
      <w:r w:rsidR="00C17539">
        <w:rPr>
          <w:b/>
        </w:rPr>
        <w:t>audit or self-assessment been</w:t>
      </w:r>
      <w:r w:rsidRPr="00AF3262">
        <w:rPr>
          <w:b/>
        </w:rPr>
        <w:t xml:space="preserve"> </w:t>
      </w:r>
      <w:r w:rsidR="00C17539">
        <w:rPr>
          <w:b/>
        </w:rPr>
        <w:t xml:space="preserve">performed </w:t>
      </w:r>
      <w:r w:rsidR="00652454">
        <w:rPr>
          <w:b/>
        </w:rPr>
        <w:t xml:space="preserve">at affected building sites </w:t>
      </w:r>
      <w:r w:rsidR="00C17539">
        <w:rPr>
          <w:b/>
        </w:rPr>
        <w:t>(such as the Department of Homeland Security’s K-12 Self-Assessment, or REMS Site Assess)</w:t>
      </w:r>
      <w:r w:rsidRPr="00AF3262">
        <w:rPr>
          <w:b/>
        </w:rPr>
        <w:t xml:space="preserve"> </w:t>
      </w:r>
      <w:r w:rsidR="00652454">
        <w:rPr>
          <w:b/>
        </w:rPr>
        <w:t xml:space="preserve">identifying </w:t>
      </w:r>
      <w:r w:rsidR="00B554BD">
        <w:rPr>
          <w:b/>
        </w:rPr>
        <w:t xml:space="preserve">all known </w:t>
      </w:r>
      <w:r w:rsidR="00652454">
        <w:rPr>
          <w:b/>
        </w:rPr>
        <w:t>current deficiencies?</w:t>
      </w:r>
    </w:p>
    <w:p w14:paraId="334258CA" w14:textId="7225FD06" w:rsidR="00F85896" w:rsidRDefault="00F85896" w:rsidP="00F85896">
      <w:pPr>
        <w:jc w:val="both"/>
        <w:rPr>
          <w:color w:val="548DD4"/>
        </w:rPr>
      </w:pPr>
      <w:r w:rsidRPr="00D21FBA">
        <w:rPr>
          <w:color w:val="002060"/>
        </w:rPr>
        <w:t>A:</w:t>
      </w:r>
    </w:p>
    <w:p w14:paraId="6E0B32CB" w14:textId="585CA16F" w:rsidR="00652454" w:rsidRPr="00AF3262" w:rsidRDefault="00652454" w:rsidP="00652454">
      <w:pPr>
        <w:jc w:val="both"/>
        <w:rPr>
          <w:b/>
        </w:rPr>
      </w:pPr>
      <w:r w:rsidRPr="00AF3262">
        <w:rPr>
          <w:b/>
        </w:rPr>
        <w:t>Q</w:t>
      </w:r>
      <w:r>
        <w:rPr>
          <w:b/>
        </w:rPr>
        <w:t>2</w:t>
      </w:r>
      <w:r w:rsidRPr="00AF3262">
        <w:rPr>
          <w:b/>
        </w:rPr>
        <w:t>: What specific incidents have occurred in the last five years which have highlighted a need for additional security? Do any of these include incidents of violence or threats to the safety of students?</w:t>
      </w:r>
    </w:p>
    <w:p w14:paraId="3EA89161" w14:textId="77777777" w:rsidR="00652454" w:rsidRPr="00AF3262" w:rsidRDefault="00652454" w:rsidP="00652454">
      <w:pPr>
        <w:jc w:val="both"/>
        <w:rPr>
          <w:color w:val="548DD4"/>
        </w:rPr>
      </w:pPr>
      <w:r w:rsidRPr="00D21FBA">
        <w:rPr>
          <w:color w:val="002060"/>
        </w:rPr>
        <w:t>A:</w:t>
      </w:r>
    </w:p>
    <w:p w14:paraId="5344B8C2" w14:textId="38106EB3" w:rsidR="00652454" w:rsidRPr="00AF3262" w:rsidRDefault="00652454" w:rsidP="00652454">
      <w:pPr>
        <w:jc w:val="both"/>
        <w:rPr>
          <w:b/>
        </w:rPr>
      </w:pPr>
      <w:r w:rsidRPr="00AF3262">
        <w:rPr>
          <w:b/>
        </w:rPr>
        <w:t>Q</w:t>
      </w:r>
      <w:r>
        <w:rPr>
          <w:b/>
        </w:rPr>
        <w:t>3</w:t>
      </w:r>
      <w:r w:rsidRPr="00AF3262">
        <w:rPr>
          <w:b/>
        </w:rPr>
        <w:t>: Describe the district’s or school’s current access control policy, procedures, and technology:</w:t>
      </w:r>
    </w:p>
    <w:p w14:paraId="0E70CDFC" w14:textId="77777777" w:rsidR="00652454" w:rsidRPr="00AF3262" w:rsidRDefault="00652454" w:rsidP="00652454">
      <w:pPr>
        <w:jc w:val="both"/>
      </w:pPr>
      <w:r w:rsidRPr="00D21FBA">
        <w:rPr>
          <w:color w:val="002060"/>
        </w:rPr>
        <w:t>A:</w:t>
      </w:r>
    </w:p>
    <w:p w14:paraId="3668D048" w14:textId="7A07A1C1" w:rsidR="00652454" w:rsidRPr="00652454" w:rsidRDefault="00652454" w:rsidP="00F85896">
      <w:pPr>
        <w:jc w:val="both"/>
        <w:rPr>
          <w:b/>
          <w:bCs/>
          <w:color w:val="000000" w:themeColor="text1"/>
          <w:u w:val="single"/>
        </w:rPr>
      </w:pPr>
      <w:r w:rsidRPr="00652454">
        <w:rPr>
          <w:b/>
          <w:bCs/>
          <w:color w:val="000000" w:themeColor="text1"/>
          <w:u w:val="single"/>
        </w:rPr>
        <w:t>Solution:</w:t>
      </w:r>
    </w:p>
    <w:p w14:paraId="2619DDD8" w14:textId="0CFBB204" w:rsidR="00652454" w:rsidRPr="00AF3262" w:rsidRDefault="00652454" w:rsidP="00652454">
      <w:pPr>
        <w:jc w:val="both"/>
        <w:rPr>
          <w:b/>
        </w:rPr>
      </w:pPr>
      <w:r w:rsidRPr="00AF3262">
        <w:rPr>
          <w:b/>
        </w:rPr>
        <w:t>Q</w:t>
      </w:r>
      <w:r>
        <w:rPr>
          <w:b/>
        </w:rPr>
        <w:t>4</w:t>
      </w:r>
      <w:r w:rsidRPr="00AF3262">
        <w:rPr>
          <w:b/>
        </w:rPr>
        <w:t>: Has a comprehensive security program or plan been developed</w:t>
      </w:r>
      <w:r w:rsidR="00666178">
        <w:rPr>
          <w:b/>
        </w:rPr>
        <w:t>, in cooperation with local first responders</w:t>
      </w:r>
      <w:r w:rsidR="00B554BD">
        <w:rPr>
          <w:b/>
        </w:rPr>
        <w:t xml:space="preserve">, </w:t>
      </w:r>
      <w:r w:rsidRPr="00AF3262">
        <w:rPr>
          <w:b/>
        </w:rPr>
        <w:t>supporting the specific need for the security improvements proposed? (If so, please provide a copy)</w:t>
      </w:r>
    </w:p>
    <w:p w14:paraId="4171F12D" w14:textId="0F546FB7" w:rsidR="00652454" w:rsidRPr="00AF3262" w:rsidRDefault="00652454" w:rsidP="00F85896">
      <w:pPr>
        <w:jc w:val="both"/>
        <w:rPr>
          <w:color w:val="548DD4"/>
        </w:rPr>
      </w:pPr>
      <w:r w:rsidRPr="00D21FBA">
        <w:rPr>
          <w:color w:val="002060"/>
        </w:rPr>
        <w:t>A:</w:t>
      </w:r>
    </w:p>
    <w:p w14:paraId="13291C79" w14:textId="76882EAC" w:rsidR="00F85896" w:rsidRPr="00AF3262" w:rsidRDefault="00F85896" w:rsidP="00F85896">
      <w:pPr>
        <w:jc w:val="both"/>
        <w:rPr>
          <w:b/>
        </w:rPr>
      </w:pPr>
      <w:r w:rsidRPr="00AF3262">
        <w:rPr>
          <w:b/>
        </w:rPr>
        <w:t>Q</w:t>
      </w:r>
      <w:r w:rsidR="00652454">
        <w:rPr>
          <w:b/>
        </w:rPr>
        <w:t>5</w:t>
      </w:r>
      <w:r w:rsidRPr="00AF3262">
        <w:rPr>
          <w:b/>
        </w:rPr>
        <w:t xml:space="preserve">: What other preventative measures have been taken or explored to mitigate security concerns at </w:t>
      </w:r>
      <w:r w:rsidR="009F79FE">
        <w:rPr>
          <w:b/>
        </w:rPr>
        <w:t>the</w:t>
      </w:r>
      <w:r w:rsidRPr="00AF3262">
        <w:rPr>
          <w:b/>
        </w:rPr>
        <w:t xml:space="preserve"> operational</w:t>
      </w:r>
      <w:r w:rsidR="00B554BD">
        <w:rPr>
          <w:b/>
        </w:rPr>
        <w:t>, preventative,</w:t>
      </w:r>
      <w:r w:rsidRPr="00AF3262">
        <w:rPr>
          <w:b/>
        </w:rPr>
        <w:t xml:space="preserve"> </w:t>
      </w:r>
      <w:r w:rsidR="00C17539">
        <w:rPr>
          <w:b/>
        </w:rPr>
        <w:t xml:space="preserve">and training </w:t>
      </w:r>
      <w:r w:rsidRPr="00AF3262">
        <w:rPr>
          <w:b/>
        </w:rPr>
        <w:t>level, before capital improvements were considered?</w:t>
      </w:r>
    </w:p>
    <w:p w14:paraId="2B361271" w14:textId="77777777" w:rsidR="00F85896" w:rsidRPr="00AF3262" w:rsidRDefault="00F85896" w:rsidP="00F85896">
      <w:pPr>
        <w:jc w:val="both"/>
      </w:pPr>
      <w:r w:rsidRPr="00D21FBA">
        <w:rPr>
          <w:color w:val="002060"/>
        </w:rPr>
        <w:t>A:</w:t>
      </w:r>
      <w:bookmarkStart w:id="0" w:name="_GoBack"/>
      <w:bookmarkEnd w:id="0"/>
    </w:p>
    <w:p w14:paraId="62882087" w14:textId="0B1913CF" w:rsidR="00F85896" w:rsidRPr="00AF3262" w:rsidRDefault="00F85896" w:rsidP="00F85896">
      <w:pPr>
        <w:jc w:val="both"/>
        <w:rPr>
          <w:b/>
        </w:rPr>
      </w:pPr>
      <w:r w:rsidRPr="00AF3262">
        <w:rPr>
          <w:b/>
        </w:rPr>
        <w:t>Q</w:t>
      </w:r>
      <w:r w:rsidR="00652454">
        <w:rPr>
          <w:b/>
        </w:rPr>
        <w:t>6</w:t>
      </w:r>
      <w:r w:rsidRPr="00AF3262">
        <w:rPr>
          <w:b/>
        </w:rPr>
        <w:t>: Describe how the improvements proposed will specifically impact the safety of students during the course of an incident:</w:t>
      </w:r>
    </w:p>
    <w:p w14:paraId="1B54BF26" w14:textId="77777777" w:rsidR="00DF7355" w:rsidRPr="00F85896" w:rsidRDefault="00F85896" w:rsidP="00F85896">
      <w:pPr>
        <w:autoSpaceDE w:val="0"/>
        <w:autoSpaceDN w:val="0"/>
        <w:adjustRightInd w:val="0"/>
        <w:spacing w:after="0" w:line="240" w:lineRule="auto"/>
        <w:jc w:val="both"/>
      </w:pPr>
      <w:r w:rsidRPr="00D21FBA">
        <w:rPr>
          <w:color w:val="002060"/>
        </w:rPr>
        <w:t>A:</w:t>
      </w:r>
    </w:p>
    <w:sectPr w:rsidR="00DF7355" w:rsidRPr="00F85896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F33069" w14:textId="77777777" w:rsidR="00FB2F43" w:rsidRDefault="00FB2F43" w:rsidP="00F85896">
      <w:pPr>
        <w:spacing w:after="0" w:line="240" w:lineRule="auto"/>
      </w:pPr>
      <w:r>
        <w:separator/>
      </w:r>
    </w:p>
  </w:endnote>
  <w:endnote w:type="continuationSeparator" w:id="0">
    <w:p w14:paraId="0A184C90" w14:textId="77777777" w:rsidR="00FB2F43" w:rsidRDefault="00FB2F43" w:rsidP="00F858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seo Slab 500">
    <w:panose1 w:val="02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4417F1" w14:textId="2C2351D6" w:rsidR="00F85896" w:rsidRPr="00F85896" w:rsidRDefault="00F85896">
    <w:pPr>
      <w:pStyle w:val="Footer"/>
      <w:rPr>
        <w:i/>
        <w:sz w:val="18"/>
      </w:rPr>
    </w:pPr>
    <w:r w:rsidRPr="00F85896">
      <w:rPr>
        <w:i/>
        <w:sz w:val="18"/>
      </w:rPr>
      <w:t xml:space="preserve">updated </w:t>
    </w:r>
    <w:r w:rsidR="009F79FE">
      <w:rPr>
        <w:i/>
        <w:sz w:val="18"/>
      </w:rPr>
      <w:t>12/19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35E20F" w14:textId="77777777" w:rsidR="00FB2F43" w:rsidRDefault="00FB2F43" w:rsidP="00F85896">
      <w:pPr>
        <w:spacing w:after="0" w:line="240" w:lineRule="auto"/>
      </w:pPr>
      <w:r>
        <w:separator/>
      </w:r>
    </w:p>
  </w:footnote>
  <w:footnote w:type="continuationSeparator" w:id="0">
    <w:p w14:paraId="7E423FCA" w14:textId="77777777" w:rsidR="00FB2F43" w:rsidRDefault="00FB2F43" w:rsidP="00F8589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2tjA3NzYxNzMxMTRQ0lEKTi0uzszPAykwrAUA/FVaGiwAAAA="/>
  </w:docVars>
  <w:rsids>
    <w:rsidRoot w:val="00D140E4"/>
    <w:rsid w:val="00023B92"/>
    <w:rsid w:val="001950E3"/>
    <w:rsid w:val="002A4C9F"/>
    <w:rsid w:val="005F63FB"/>
    <w:rsid w:val="00652454"/>
    <w:rsid w:val="00666178"/>
    <w:rsid w:val="006817AD"/>
    <w:rsid w:val="006B098D"/>
    <w:rsid w:val="00742CDA"/>
    <w:rsid w:val="00767D46"/>
    <w:rsid w:val="007E3137"/>
    <w:rsid w:val="0096602B"/>
    <w:rsid w:val="009F79FE"/>
    <w:rsid w:val="00AD12CD"/>
    <w:rsid w:val="00AF3262"/>
    <w:rsid w:val="00B554BD"/>
    <w:rsid w:val="00BB3FF6"/>
    <w:rsid w:val="00C17539"/>
    <w:rsid w:val="00C7098E"/>
    <w:rsid w:val="00CD061B"/>
    <w:rsid w:val="00D140E4"/>
    <w:rsid w:val="00D21FBA"/>
    <w:rsid w:val="00DF7355"/>
    <w:rsid w:val="00E572F9"/>
    <w:rsid w:val="00F85896"/>
    <w:rsid w:val="00FB2F43"/>
    <w:rsid w:val="00FE7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DBFE3"/>
  <w15:chartTrackingRefBased/>
  <w15:docId w15:val="{D9F4A7E6-0C85-4F18-96CA-0CF2C2AD3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40E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40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140E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858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5896"/>
  </w:style>
  <w:style w:type="paragraph" w:styleId="Footer">
    <w:name w:val="footer"/>
    <w:basedOn w:val="Normal"/>
    <w:link w:val="FooterChar"/>
    <w:uiPriority w:val="99"/>
    <w:unhideWhenUsed/>
    <w:rsid w:val="00F858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58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E</Company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la Underwood</dc:creator>
  <cp:keywords/>
  <cp:lastModifiedBy>Hoskinson, Jay</cp:lastModifiedBy>
  <cp:revision>4</cp:revision>
  <dcterms:created xsi:type="dcterms:W3CDTF">2019-12-20T18:06:00Z</dcterms:created>
  <dcterms:modified xsi:type="dcterms:W3CDTF">2020-02-20T15:28:00Z</dcterms:modified>
</cp:coreProperties>
</file>